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709B0680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A80228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3382B14C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0C4A9B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99B3FE6" w14:textId="22A66969" w:rsidR="00CE51B7" w:rsidRPr="00B71F0F" w:rsidRDefault="006D451F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6D451F">
                        <w:rPr>
                          <w:rFonts w:asciiTheme="majorHAnsi" w:hAnsiTheme="majorHAnsi" w:cstheme="majorHAnsi"/>
                        </w:rPr>
                        <w:t>https://youtu.be/rGoq10eemYQ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3B4E26D9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9128E">
                        <w:rPr>
                          <w:rFonts w:asciiTheme="majorHAnsi" w:hAnsiTheme="majorHAnsi" w:cstheme="majorHAnsi"/>
                        </w:rPr>
                        <w:t>(+60)136798361 / (+62)8128318550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11C8295A" w14:textId="2087414F" w:rsidR="00CE51B7" w:rsidRPr="00B71F0F" w:rsidRDefault="00801A1F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801A1F">
                        <w:rPr>
                          <w:rFonts w:asciiTheme="majorHAnsi" w:hAnsiTheme="majorHAnsi" w:cstheme="majorHAnsi"/>
                        </w:rPr>
                        <w:t>https://github.com/victorico123/UUM-WebEngineering-Lab-2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date w:fullDate="2022-05-25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1124A811" w:rsidR="00CE51B7" w:rsidRPr="00B71F0F" w:rsidRDefault="00801A1F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25/5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7A32E7CA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0DF3220D" wp14:editId="436E1554">
                            <wp:extent cx="1059395" cy="847516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8475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3CF0A3D9" w:rsidR="00CE51B7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76CA9D76" wp14:editId="5607ABB5">
                            <wp:extent cx="706032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032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4CAD5685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11946E58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046A5310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proofErr w:type="spellStart"/>
      <w:r w:rsidR="002255E9">
        <w:rPr>
          <w:lang w:val="en-MY"/>
        </w:rPr>
        <w:t>MyTutor</w:t>
      </w:r>
      <w:proofErr w:type="spellEnd"/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77777777" w:rsidR="008361D2" w:rsidRDefault="008361D2" w:rsidP="008361D2">
      <w:r>
        <w:t xml:space="preserve">Answer the following questions. Don’t show the entire code. Just select a segment of the codes responsible for the required questions. Make sure to retain the code format from VSC when you paste it into the Word document. Don’t screenshot your </w:t>
      </w:r>
      <w:proofErr w:type="gramStart"/>
      <w:r>
        <w:t>code!.</w:t>
      </w:r>
      <w:proofErr w:type="gramEnd"/>
    </w:p>
    <w:p w14:paraId="0B4960C0" w14:textId="477D4012" w:rsidR="000A7FC2" w:rsidRDefault="000A7FC2" w:rsidP="007B7205">
      <w:pPr>
        <w:rPr>
          <w:lang w:val="en-MY"/>
        </w:rPr>
      </w:pPr>
    </w:p>
    <w:p w14:paraId="19B31AA5" w14:textId="5AC8D30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77777777" w:rsidR="00447113" w:rsidRDefault="00447113" w:rsidP="00447113">
      <w:pPr>
        <w:pStyle w:val="ListParagraph"/>
        <w:numPr>
          <w:ilvl w:val="0"/>
          <w:numId w:val="3"/>
        </w:numPr>
      </w:pPr>
      <w:r>
        <w:t xml:space="preserve">Show your user login and user registration user interface design for the application. You may use any digital tools that can help to build the user interfaces. </w:t>
      </w:r>
    </w:p>
    <w:p w14:paraId="50F47379" w14:textId="77777777" w:rsidR="00447113" w:rsidRDefault="00447113" w:rsidP="00447113">
      <w:pPr>
        <w:pStyle w:val="ListParagraph"/>
        <w:jc w:val="right"/>
      </w:pPr>
      <w:r>
        <w:t>(2 Marks)</w:t>
      </w:r>
    </w:p>
    <w:p w14:paraId="7ABA6127" w14:textId="7B5E3B18" w:rsidR="00087E09" w:rsidRDefault="00087E09" w:rsidP="00447113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Landing Page</w:t>
      </w:r>
    </w:p>
    <w:p w14:paraId="690DF077" w14:textId="7BCD1DB3" w:rsidR="00087E09" w:rsidRDefault="00087E09" w:rsidP="00447113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lastRenderedPageBreak/>
        <w:drawing>
          <wp:inline distT="0" distB="0" distL="0" distR="0" wp14:anchorId="06F954BE" wp14:editId="3F5C872B">
            <wp:extent cx="5731510" cy="3086735"/>
            <wp:effectExtent l="0" t="0" r="2540" b="0"/>
            <wp:docPr id="5" name="Picture 5" descr="A person holding a table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holding a table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B8AE" w14:textId="497A7A80" w:rsidR="00447113" w:rsidRDefault="00087E09" w:rsidP="00447113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Login page</w:t>
      </w:r>
    </w:p>
    <w:p w14:paraId="3449ED36" w14:textId="26CA9B98" w:rsidR="00087E09" w:rsidRDefault="00087E09" w:rsidP="00447113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drawing>
          <wp:inline distT="0" distB="0" distL="0" distR="0" wp14:anchorId="7E2945CD" wp14:editId="0AE9E172">
            <wp:extent cx="5731510" cy="2970530"/>
            <wp:effectExtent l="0" t="0" r="2540" b="1270"/>
            <wp:docPr id="1" name="Picture 1" descr="A picture containing text, indoor,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des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FF0A8" w14:textId="7E18412F" w:rsidR="00087E09" w:rsidRPr="00CC206F" w:rsidRDefault="00087E09" w:rsidP="00447113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lastRenderedPageBreak/>
        <w:drawing>
          <wp:inline distT="0" distB="0" distL="0" distR="0" wp14:anchorId="0389A7E8" wp14:editId="203FAD3A">
            <wp:extent cx="5731510" cy="3080385"/>
            <wp:effectExtent l="0" t="0" r="2540" b="5715"/>
            <wp:docPr id="7" name="Picture 7" descr="A person holding a table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holding a table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02718" w14:textId="45E542F1" w:rsidR="00087E09" w:rsidRDefault="00087E09" w:rsidP="00087E09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Register Page</w:t>
      </w:r>
    </w:p>
    <w:p w14:paraId="29E9057B" w14:textId="483372CB" w:rsidR="00087E09" w:rsidRDefault="00087E09" w:rsidP="00087E09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drawing>
          <wp:inline distT="0" distB="0" distL="0" distR="0" wp14:anchorId="46A675B4" wp14:editId="507233A0">
            <wp:extent cx="5731510" cy="3091180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79E46" w14:textId="50300343" w:rsidR="00087E09" w:rsidRDefault="00087E09" w:rsidP="00087E09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lastRenderedPageBreak/>
        <w:drawing>
          <wp:inline distT="0" distB="0" distL="0" distR="0" wp14:anchorId="5CF9F389" wp14:editId="4526F17C">
            <wp:extent cx="5731510" cy="2967355"/>
            <wp:effectExtent l="0" t="0" r="2540" b="444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6E191905" w14:textId="77777777" w:rsidR="006A0A20" w:rsidRDefault="006A0A20" w:rsidP="006A0A20">
      <w:pPr>
        <w:pStyle w:val="ListParagraph"/>
        <w:jc w:val="right"/>
      </w:pPr>
      <w:r>
        <w:t>(2 Marks)</w:t>
      </w:r>
    </w:p>
    <w:p w14:paraId="2BA43A10" w14:textId="77777777" w:rsidR="00087E09" w:rsidRPr="00087E09" w:rsidRDefault="000C0EA3" w:rsidP="00087E0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087E09"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="00087E09"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7E09"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register_card</w:t>
      </w:r>
      <w:proofErr w:type="spellEnd"/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7E09"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"card register-card </w:t>
      </w:r>
      <w:proofErr w:type="spellStart"/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tabcontent</w:t>
      </w:r>
      <w:proofErr w:type="spellEnd"/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087E09"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="00087E09"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="00087E09" w:rsidRPr="00087E09">
        <w:rPr>
          <w:rFonts w:ascii="Consolas" w:eastAsia="Times New Roman" w:hAnsi="Consolas" w:cs="Times New Roman"/>
          <w:color w:val="CE9178"/>
          <w:sz w:val="21"/>
          <w:szCs w:val="21"/>
        </w:rPr>
        <w:t>"display: none"</w:t>
      </w:r>
      <w:r w:rsidR="00087E09"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5430F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dark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E7FDB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color:blue</w:t>
      </w:r>
      <w:proofErr w:type="spellEnd"/>
      <w:proofErr w:type="gram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My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utor-text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Tutor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FD9BA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49B387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color:blue</w:t>
      </w:r>
      <w:proofErr w:type="spellEnd"/>
      <w:proofErr w:type="gram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SIGN UP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793C0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00A74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register.php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multipart/form-data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1EBE7E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row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7E9DD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-12 col-sm-6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7B536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3B3AA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name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left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Name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47221E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name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aria-</w:t>
      </w:r>
      <w:proofErr w:type="spellStart"/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describedby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nameHelp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F4AAD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4BFBE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0BFDB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email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left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Email address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127C00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email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aria-</w:t>
      </w:r>
      <w:proofErr w:type="spellStart"/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describedby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emailHelp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2BF041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ACC8CE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A03C7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password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Password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3D3CF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password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59649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74D4E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18E9C1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phone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Phone Number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CC5560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phone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hone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Phone Number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F40990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1F89F0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FBB7F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adress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Home Address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CD81A1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address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adressInput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30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3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"Home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Adress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proofErr w:type="spellEnd"/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F2E3D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1B8D97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13B5A5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2C41F8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-12 col-sm-6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EBCEC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max-height</w:t>
      </w:r>
      <w:proofErr w:type="gram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: 100%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68F36D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4F608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orm-labe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upload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Input Profile Picture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381E1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upload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upload form-control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multipl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multiple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accep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image/*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fileUpload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CE872BD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8690A8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upload_prev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684842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photoShowId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../assets/application/default-user.png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auto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200px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8A8F3E7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A1BC5D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C3EE4A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9950B1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left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B97EE8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danger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*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text-dark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Required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462D4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1C43A99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087E09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msgRegister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6ACE5B40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msgRegister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098F8C15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            </w:t>
      </w:r>
      <w:r w:rsidRPr="00087E09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&lt;p class=</w:t>
      </w:r>
      <w:r w:rsidRPr="00087E09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text-danger</w:t>
      </w:r>
      <w:r w:rsidRPr="00087E09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&lt;/p&gt;</w:t>
      </w:r>
      <w:proofErr w:type="gram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FDAF6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}</w:t>
      </w:r>
    </w:p>
    <w:p w14:paraId="393F284F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6FA3E62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380DB9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7316B2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3A961C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-primary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Submit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9D9C26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7C0777" w14:textId="77777777" w:rsidR="00087E09" w:rsidRPr="00087E09" w:rsidRDefault="00087E09" w:rsidP="00087E0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3739C5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B016B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hr</w:t>
      </w:r>
      <w:proofErr w:type="spellEnd"/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64C771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-primary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tablinks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087E09">
        <w:rPr>
          <w:rFonts w:ascii="Consolas" w:eastAsia="Times New Roman" w:hAnsi="Consolas" w:cs="Times New Roman"/>
          <w:color w:val="DCDCAA"/>
          <w:sz w:val="21"/>
          <w:szCs w:val="21"/>
        </w:rPr>
        <w:t>openForm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, '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login_card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Sign</w:t>
      </w:r>
    </w:p>
    <w:p w14:paraId="64442D24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I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8497E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7E09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 xml:space="preserve">-secondary </w:t>
      </w:r>
      <w:proofErr w:type="spellStart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tablinks</w:t>
      </w:r>
      <w:proofErr w:type="spellEnd"/>
      <w:r w:rsidRPr="00087E0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>Sign Up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C4E40B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6D5362" w14:textId="77777777" w:rsidR="00087E09" w:rsidRPr="00087E09" w:rsidRDefault="00087E09" w:rsidP="00087E0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7E0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87E0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87E0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E1C489" w14:textId="6824CB30" w:rsidR="006A0A20" w:rsidRDefault="006A0A20" w:rsidP="006A0A20">
      <w:pPr>
        <w:pStyle w:val="ListParagraph"/>
      </w:pP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6CC26817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7920371C" w14:textId="77777777" w:rsidR="00307C8E" w:rsidRPr="00307C8E" w:rsidRDefault="00307C8E" w:rsidP="00307C8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EF17A5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getRandomString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6AF320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0123456789abcdefghijklmnopqrstuvwxyzABCDEFGHIJKLMNOPQRSTUVWXYZ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FDF8D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randomString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3FAD90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4EF2514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41248362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index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ran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-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D10CB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randomString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index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EE262B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DF2A95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157C07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randomString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."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7FFFE8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F893D38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FE9AA8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18800F0D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nclude_onc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dbconnect.php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3CE2E68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REQUE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17D7069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REQUE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2F250BF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REQUE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3B493AF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REQUE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03687BC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REQUES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5A60B3B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DC59F0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7324D5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mpty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|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|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mpty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||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mpty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||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mpty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||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mpty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||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FILE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fileUpload'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658AE49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lease enter all the field.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322F51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22857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lt;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A682DCD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lease enter name with minimum 5 character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B21B6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10D29AC9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lt;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A88CC5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lease enter phone number with numbers only!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14E03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54EB062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lt; </w:t>
      </w:r>
      <w:r w:rsidRPr="00307C8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!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ctype_alnum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</w:p>
    <w:p w14:paraId="57590F5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lease enter name with minimum 8 character and alphanumeric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AD72E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2F1D4DD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240607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arget_dir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..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/assets/profiles/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C08406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mageFileTyp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strtolower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pathinfo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FILE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fileUpload</w:t>
      </w:r>
      <w:proofErr w:type="spellEnd"/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, PATHINFO_EXTENSION));</w:t>
      </w:r>
    </w:p>
    <w:p w14:paraId="5695C42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arget_fil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arget_</w:t>
      </w:r>
      <w:proofErr w:type="gram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di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getRandomString</w:t>
      </w:r>
      <w:proofErr w:type="spellEnd"/>
      <w:proofErr w:type="gram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mageFileTyp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91F9A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24844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qlinsert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s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`(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`email`, `name`, `phone`, `password`, </w:t>
      </w:r>
    </w:p>
    <w:p w14:paraId="5CF4034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    `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address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`,`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image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`) 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?,?,?,?,?,?)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2F2A1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qlinsert</w:t>
      </w:r>
      <w:proofErr w:type="spellEnd"/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46F7A8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bind_param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ssssss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target_fil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BC0DF2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6FB74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uploa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move_uploaded_fil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_FILE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fileUpload</w:t>
      </w:r>
      <w:proofErr w:type="spellEnd"/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tmp_name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arget_file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7321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uploa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&amp;&amp;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52A9ED55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02ABA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&lt;script&gt;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window.location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.replace('index.php?success=1&amp;form=login')&lt;/script&gt;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80BE7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307C8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F19063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&lt;script&gt;alert('Failed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)&lt;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/script&gt;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117F5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ailed Sign Up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04E3DF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54AAEF3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07C8E">
        <w:rPr>
          <w:rFonts w:ascii="Consolas" w:eastAsia="Times New Roman" w:hAnsi="Consolas" w:cs="Times New Roman"/>
          <w:color w:val="6A9955"/>
          <w:sz w:val="21"/>
          <w:szCs w:val="21"/>
        </w:rPr>
        <w:t>// echo "&lt;script&gt;</w:t>
      </w:r>
      <w:proofErr w:type="gramStart"/>
      <w:r w:rsidRPr="00307C8E">
        <w:rPr>
          <w:rFonts w:ascii="Consolas" w:eastAsia="Times New Roman" w:hAnsi="Consolas" w:cs="Times New Roman"/>
          <w:color w:val="6A9955"/>
          <w:sz w:val="21"/>
          <w:szCs w:val="21"/>
        </w:rPr>
        <w:t>window.location</w:t>
      </w:r>
      <w:proofErr w:type="gramEnd"/>
      <w:r w:rsidRPr="00307C8E">
        <w:rPr>
          <w:rFonts w:ascii="Consolas" w:eastAsia="Times New Roman" w:hAnsi="Consolas" w:cs="Times New Roman"/>
          <w:color w:val="6A9955"/>
          <w:sz w:val="21"/>
          <w:szCs w:val="21"/>
        </w:rPr>
        <w:t>.replace('index.php?form=login')&lt;/script&gt;";</w:t>
      </w:r>
    </w:p>
    <w:p w14:paraId="3CA8C2D7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478580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&lt;script&gt;</w:t>
      </w:r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window.location</w:t>
      </w:r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.replace('index.php?success=0&amp;msgRegister=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&amp;form=register')&lt;/script&gt;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D95FB6" w14:textId="77777777" w:rsidR="00307C8E" w:rsidRPr="00307C8E" w:rsidRDefault="00307C8E" w:rsidP="00307C8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398548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6A488070" w:rsidR="00072CEE" w:rsidRPr="006A0A20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lastRenderedPageBreak/>
        <w:t xml:space="preserve">HTML Form for </w:t>
      </w:r>
      <w:r w:rsidR="00A417CD">
        <w:t xml:space="preserve">user </w:t>
      </w:r>
      <w:r>
        <w:t>login</w:t>
      </w:r>
    </w:p>
    <w:p w14:paraId="0B57487F" w14:textId="77777777" w:rsidR="00502DD7" w:rsidRPr="006500A5" w:rsidRDefault="00502DD7" w:rsidP="00072CEE">
      <w:pPr>
        <w:pStyle w:val="ListParagraph"/>
        <w:ind w:left="1440"/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7268CD62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login_card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card landing-card login-card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tabconten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display: none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9C19B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text-dark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9472A7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color:blue</w:t>
      </w:r>
      <w:proofErr w:type="spellEnd"/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My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tutor-text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Tutor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FF4856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86D2A7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color:blue</w:t>
      </w:r>
      <w:proofErr w:type="spellEnd"/>
      <w:proofErr w:type="gram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SIGN I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4C081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E02A43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C20B20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31D312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Email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text-left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Email address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7B2A8A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Email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aria-</w:t>
      </w:r>
      <w:proofErr w:type="spellStart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describedby</w:t>
      </w:r>
      <w:proofErr w:type="spellEnd"/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emailHelp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Enter email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1BB12C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68B1F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7F2393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Password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Password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847AA5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Password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61E749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F28FBF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check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815D0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checkbox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check-input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remember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DA38F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form-check-label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rememberInput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Remember Me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C9609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8C0F93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-primary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Submit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3E382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FCB0B2" w14:textId="77777777" w:rsidR="00307C8E" w:rsidRPr="00307C8E" w:rsidRDefault="00307C8E" w:rsidP="00307C8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135A8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85D4C7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hr</w:t>
      </w:r>
      <w:proofErr w:type="spellEnd"/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408BF2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-secondary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tablinks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Sign I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45787E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-primary 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tablinks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307C8E">
        <w:rPr>
          <w:rFonts w:ascii="Consolas" w:eastAsia="Times New Roman" w:hAnsi="Consolas" w:cs="Times New Roman"/>
          <w:color w:val="DCDCAA"/>
          <w:sz w:val="21"/>
          <w:szCs w:val="21"/>
        </w:rPr>
        <w:t>openForm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307C8E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, '</w:t>
      </w:r>
      <w:proofErr w:type="spellStart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register_card</w:t>
      </w:r>
      <w:proofErr w:type="spellEnd"/>
      <w:r w:rsidRPr="00307C8E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Sign</w:t>
      </w:r>
    </w:p>
    <w:p w14:paraId="5F2C2861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Up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15EA54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CB713B" w14:textId="77777777" w:rsidR="00307C8E" w:rsidRPr="00307C8E" w:rsidRDefault="00307C8E" w:rsidP="00307C8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C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07C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07C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27AF9210" w:rsidR="00072CEE" w:rsidRDefault="00A417CD" w:rsidP="00A417CD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D672D67" w14:textId="77777777" w:rsidR="003147A7" w:rsidRDefault="003147A7" w:rsidP="003147A7">
      <w:pPr>
        <w:ind w:left="360"/>
        <w:jc w:val="right"/>
      </w:pPr>
      <w:r>
        <w:t>(2 Marks)</w:t>
      </w:r>
    </w:p>
    <w:p w14:paraId="0F91797C" w14:textId="0D9F5476" w:rsidR="000431A7" w:rsidRDefault="00307C8E" w:rsidP="009A465C">
      <w:pPr>
        <w:pStyle w:val="ListParagraph"/>
        <w:jc w:val="right"/>
        <w:rPr>
          <w:lang w:val="en-MY"/>
        </w:rPr>
      </w:pPr>
      <w:r w:rsidRPr="00307C8E">
        <w:rPr>
          <w:color w:val="7F7F7F" w:themeColor="text1" w:themeTint="80"/>
        </w:rPr>
        <w:lastRenderedPageBreak/>
        <w:drawing>
          <wp:inline distT="0" distB="0" distL="0" distR="0" wp14:anchorId="24B6003F" wp14:editId="3649187F">
            <wp:extent cx="5731510" cy="3092450"/>
            <wp:effectExtent l="0" t="0" r="254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53DEA" w14:textId="68A007F9" w:rsidR="00307C8E" w:rsidRPr="00307C8E" w:rsidRDefault="00307C8E" w:rsidP="00307C8E">
      <w:pPr>
        <w:pStyle w:val="ListParagraph"/>
        <w:jc w:val="right"/>
        <w:rPr>
          <w:lang w:val="en-MY"/>
        </w:rPr>
      </w:pPr>
      <w:r w:rsidRPr="00307C8E">
        <w:rPr>
          <w:lang w:val="en-MY"/>
        </w:rPr>
        <w:drawing>
          <wp:inline distT="0" distB="0" distL="0" distR="0" wp14:anchorId="45F26EC5" wp14:editId="4A9A707E">
            <wp:extent cx="5731510" cy="3088005"/>
            <wp:effectExtent l="0" t="0" r="254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C8036" w14:textId="5E5ED3DE" w:rsidR="00307C8E" w:rsidRDefault="00307C8E" w:rsidP="009A465C">
      <w:pPr>
        <w:pStyle w:val="ListParagraph"/>
        <w:jc w:val="right"/>
        <w:rPr>
          <w:lang w:val="en-MY"/>
        </w:rPr>
      </w:pPr>
    </w:p>
    <w:p w14:paraId="76F2C183" w14:textId="59F6C4EF" w:rsidR="00307C8E" w:rsidRDefault="00307C8E" w:rsidP="009A465C">
      <w:pPr>
        <w:pStyle w:val="ListParagraph"/>
        <w:jc w:val="right"/>
        <w:rPr>
          <w:lang w:val="en-MY"/>
        </w:rPr>
      </w:pPr>
    </w:p>
    <w:p w14:paraId="6AEDF8E3" w14:textId="4672042A" w:rsidR="00307C8E" w:rsidRDefault="00307C8E" w:rsidP="009A465C">
      <w:pPr>
        <w:pStyle w:val="ListParagraph"/>
        <w:jc w:val="right"/>
        <w:rPr>
          <w:lang w:val="en-MY"/>
        </w:rPr>
      </w:pPr>
    </w:p>
    <w:p w14:paraId="1F16A816" w14:textId="433B0BE4" w:rsidR="00307C8E" w:rsidRDefault="00307C8E" w:rsidP="009A465C">
      <w:pPr>
        <w:pStyle w:val="ListParagraph"/>
        <w:jc w:val="right"/>
        <w:rPr>
          <w:lang w:val="en-MY"/>
        </w:rPr>
      </w:pPr>
    </w:p>
    <w:p w14:paraId="4B43F0A3" w14:textId="087369A5" w:rsidR="00307C8E" w:rsidRDefault="00307C8E" w:rsidP="009A465C">
      <w:pPr>
        <w:pStyle w:val="ListParagraph"/>
        <w:jc w:val="right"/>
        <w:rPr>
          <w:lang w:val="en-MY"/>
        </w:rPr>
      </w:pPr>
    </w:p>
    <w:p w14:paraId="4EA89CE8" w14:textId="35985270" w:rsidR="00307C8E" w:rsidRDefault="00307C8E" w:rsidP="009A465C">
      <w:pPr>
        <w:pStyle w:val="ListParagraph"/>
        <w:jc w:val="right"/>
        <w:rPr>
          <w:lang w:val="en-MY"/>
        </w:rPr>
      </w:pPr>
    </w:p>
    <w:p w14:paraId="2F9F6A94" w14:textId="11C88C15" w:rsidR="00307C8E" w:rsidRDefault="00307C8E" w:rsidP="009A465C">
      <w:pPr>
        <w:pStyle w:val="ListParagraph"/>
        <w:jc w:val="right"/>
        <w:rPr>
          <w:lang w:val="en-MY"/>
        </w:rPr>
      </w:pPr>
    </w:p>
    <w:p w14:paraId="55B2ACB6" w14:textId="77777777" w:rsidR="00307C8E" w:rsidRDefault="00307C8E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lastRenderedPageBreak/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1D82AD5A" w14:textId="77777777" w:rsidR="00307C8E" w:rsidRDefault="00307C8E" w:rsidP="00307C8E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Landing Page</w:t>
      </w:r>
    </w:p>
    <w:p w14:paraId="394116A9" w14:textId="77777777" w:rsidR="00307C8E" w:rsidRDefault="00307C8E" w:rsidP="00307C8E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drawing>
          <wp:inline distT="0" distB="0" distL="0" distR="0" wp14:anchorId="7913C957" wp14:editId="07201841">
            <wp:extent cx="5731510" cy="3086735"/>
            <wp:effectExtent l="0" t="0" r="2540" b="0"/>
            <wp:docPr id="12" name="Picture 12" descr="A person holding a table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holding a table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1761" w14:textId="77777777" w:rsidR="00307C8E" w:rsidRDefault="00307C8E" w:rsidP="00307C8E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Login page</w:t>
      </w:r>
    </w:p>
    <w:p w14:paraId="0B00B0BE" w14:textId="77777777" w:rsidR="00307C8E" w:rsidRDefault="00307C8E" w:rsidP="00307C8E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drawing>
          <wp:inline distT="0" distB="0" distL="0" distR="0" wp14:anchorId="754F1CA6" wp14:editId="770AFE7E">
            <wp:extent cx="5731510" cy="2970530"/>
            <wp:effectExtent l="0" t="0" r="2540" b="1270"/>
            <wp:docPr id="13" name="Picture 13" descr="A picture containing text, indoor,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des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2DF5" w14:textId="77777777" w:rsidR="00307C8E" w:rsidRPr="00CC206F" w:rsidRDefault="00307C8E" w:rsidP="00307C8E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lastRenderedPageBreak/>
        <w:drawing>
          <wp:inline distT="0" distB="0" distL="0" distR="0" wp14:anchorId="7BD22114" wp14:editId="474BFF77">
            <wp:extent cx="5731510" cy="3080385"/>
            <wp:effectExtent l="0" t="0" r="2540" b="5715"/>
            <wp:docPr id="14" name="Picture 14" descr="A person holding a table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holding a table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4EE0B" w14:textId="77777777" w:rsidR="00307C8E" w:rsidRDefault="00307C8E" w:rsidP="00307C8E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Register Page</w:t>
      </w:r>
    </w:p>
    <w:p w14:paraId="711CCDE5" w14:textId="77777777" w:rsidR="00307C8E" w:rsidRDefault="00307C8E" w:rsidP="00307C8E">
      <w:pPr>
        <w:pStyle w:val="ListParagraph"/>
        <w:rPr>
          <w:color w:val="7F7F7F" w:themeColor="text1" w:themeTint="80"/>
        </w:rPr>
      </w:pPr>
      <w:r w:rsidRPr="00087E09">
        <w:rPr>
          <w:color w:val="7F7F7F" w:themeColor="text1" w:themeTint="80"/>
        </w:rPr>
        <w:drawing>
          <wp:inline distT="0" distB="0" distL="0" distR="0" wp14:anchorId="4994542B" wp14:editId="5A6DCA97">
            <wp:extent cx="5731510" cy="3091180"/>
            <wp:effectExtent l="0" t="0" r="254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proofErr w:type="gramStart"/>
      <w:r w:rsidR="00671270">
        <w:t>submit</w:t>
      </w:r>
      <w:proofErr w:type="gramEnd"/>
      <w:r w:rsidR="00671270">
        <w:t xml:space="preserve">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87E09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86F12"/>
    <w:rsid w:val="002A0EA6"/>
    <w:rsid w:val="002A28B9"/>
    <w:rsid w:val="002C6335"/>
    <w:rsid w:val="002E39A8"/>
    <w:rsid w:val="00307C8E"/>
    <w:rsid w:val="003147A7"/>
    <w:rsid w:val="003178CB"/>
    <w:rsid w:val="003240E6"/>
    <w:rsid w:val="00360F32"/>
    <w:rsid w:val="0038120D"/>
    <w:rsid w:val="00383761"/>
    <w:rsid w:val="003909ED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865AC"/>
    <w:rsid w:val="006A0A20"/>
    <w:rsid w:val="006B4236"/>
    <w:rsid w:val="006B5724"/>
    <w:rsid w:val="006D451F"/>
    <w:rsid w:val="006F7DA1"/>
    <w:rsid w:val="00703461"/>
    <w:rsid w:val="00714339"/>
    <w:rsid w:val="00715C73"/>
    <w:rsid w:val="0072115F"/>
    <w:rsid w:val="00772876"/>
    <w:rsid w:val="007B3328"/>
    <w:rsid w:val="007B3A7B"/>
    <w:rsid w:val="007B7205"/>
    <w:rsid w:val="007C2FD8"/>
    <w:rsid w:val="007E199D"/>
    <w:rsid w:val="007E67A8"/>
    <w:rsid w:val="007F653D"/>
    <w:rsid w:val="00801A1F"/>
    <w:rsid w:val="00810BD9"/>
    <w:rsid w:val="00814C71"/>
    <w:rsid w:val="00816DFF"/>
    <w:rsid w:val="008361D2"/>
    <w:rsid w:val="00846CAB"/>
    <w:rsid w:val="00866C64"/>
    <w:rsid w:val="008846FC"/>
    <w:rsid w:val="008964A6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6709A"/>
    <w:rsid w:val="00A973FE"/>
    <w:rsid w:val="00AA33DB"/>
    <w:rsid w:val="00AE0980"/>
    <w:rsid w:val="00AF45E0"/>
    <w:rsid w:val="00B70D4F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51B7"/>
    <w:rsid w:val="00CE7A5A"/>
    <w:rsid w:val="00CF602E"/>
    <w:rsid w:val="00D57A2A"/>
    <w:rsid w:val="00D64745"/>
    <w:rsid w:val="00D840B3"/>
    <w:rsid w:val="00D919DE"/>
    <w:rsid w:val="00DA1B06"/>
    <w:rsid w:val="00DE7AB7"/>
    <w:rsid w:val="00DF752F"/>
    <w:rsid w:val="00E431D9"/>
    <w:rsid w:val="00E97085"/>
    <w:rsid w:val="00EA1446"/>
    <w:rsid w:val="00EB32C4"/>
    <w:rsid w:val="00EB4DA5"/>
    <w:rsid w:val="00EC3E31"/>
    <w:rsid w:val="00EC4DD2"/>
    <w:rsid w:val="00ED7E19"/>
    <w:rsid w:val="00EE5C37"/>
    <w:rsid w:val="00EE756E"/>
    <w:rsid w:val="00F14318"/>
    <w:rsid w:val="00F4143D"/>
    <w:rsid w:val="00F8255F"/>
    <w:rsid w:val="00FA26A9"/>
    <w:rsid w:val="00FB7C5C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8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3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2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9F501B"/>
    <w:rsid w:val="00B653B2"/>
    <w:rsid w:val="00FE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2</Pages>
  <Words>1647</Words>
  <Characters>9394</Characters>
  <Application>Microsoft Office Word</Application>
  <DocSecurity>0</DocSecurity>
  <Lines>78</Lines>
  <Paragraphs>22</Paragraphs>
  <ScaleCrop>false</ScaleCrop>
  <Company/>
  <LinksUpToDate>false</LinksUpToDate>
  <CharactersWithSpaces>1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0</cp:revision>
  <dcterms:created xsi:type="dcterms:W3CDTF">2022-05-19T03:53:00Z</dcterms:created>
  <dcterms:modified xsi:type="dcterms:W3CDTF">2022-05-25T11:20:00Z</dcterms:modified>
</cp:coreProperties>
</file>